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5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2127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OI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28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03-MAY-24 11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090/21088 - SELF CLOSER /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2127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6Z</dcterms:created>
  <dcterms:modified xsi:type="dcterms:W3CDTF">2024-04-25T1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